
<file path=[Content_Types].xml><?xml version="1.0" encoding="utf-8"?>
<Types xmlns="http://schemas.openxmlformats.org/package/2006/content-types">
  <Override PartName="/word/document.xml" ContentType="application/vnd.openxmlformats-officedocument.wordprocessingml.document.main+xml"/>
  <Override PartName="/docProps/core.xml" ContentType="application/vnd.openxmlformats-package.core-properties+xml"/>
  <Override PartName="/word/footer1.xml" ContentType="application/vnd.openxmlformats-officedocument.wordprocessingml.footer+xml"/>
  <Override PartName="/docProps/app.xml" ContentType="application/vnd.openxmlformats-officedocument.extended-properties+xml"/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5E00" w:rsidRDefault="00C75E00" w:rsidP="00B03F57">
      <w:pPr>
        <w:spacing w:line="480" w:lineRule="auto"/>
        <w:rPr>
          <w:rStyle w:val="fontstyle11"/>
        </w:rPr>
      </w:pPr>
      <w:r>
        <w:rPr>
          <w:rStyle w:val="fontstyle11"/>
        </w:rPr>
        <w:t>Interessentenfragebogen der NaWoDo eG</w:t>
      </w:r>
    </w:p>
    <w:p w:rsidR="00CD15ED" w:rsidRDefault="00C75E00" w:rsidP="00B03F57">
      <w:pPr>
        <w:spacing w:line="480" w:lineRule="auto"/>
        <w:rPr>
          <w:rStyle w:val="fontstyle31"/>
        </w:rPr>
      </w:pPr>
      <w:r>
        <w:rPr>
          <w:rStyle w:val="fontstyle11"/>
          <w:sz w:val="20"/>
          <w:szCs w:val="20"/>
        </w:rPr>
        <w:t>Ich bin</w:t>
      </w:r>
    </w:p>
    <w:p w:rsidR="00C75E00" w:rsidRPr="00C75E00" w:rsidRDefault="00C75E00" w:rsidP="00A779B7">
      <w:pPr>
        <w:spacing w:line="240" w:lineRule="auto"/>
        <w:rPr>
          <w:rStyle w:val="fontstyle31"/>
        </w:rPr>
      </w:pPr>
      <w:r w:rsidRPr="00C75E00">
        <w:rPr>
          <w:rStyle w:val="fontstyle31"/>
          <w:sz w:val="18"/>
          <w:szCs w:val="18"/>
        </w:rPr>
        <w:t>Name ...........................................................................................................................</w:t>
      </w:r>
      <w:r w:rsidR="003C6BB0">
        <w:rPr>
          <w:rStyle w:val="fontstyle31"/>
          <w:sz w:val="18"/>
          <w:szCs w:val="18"/>
        </w:rPr>
        <w:t>.....</w:t>
      </w:r>
      <w:r w:rsidRPr="00C75E00">
        <w:rPr>
          <w:rStyle w:val="fontstyle31"/>
          <w:sz w:val="18"/>
          <w:szCs w:val="18"/>
        </w:rPr>
        <w:t>.</w:t>
      </w:r>
    </w:p>
    <w:p w:rsidR="00C75E00" w:rsidRPr="00C75E00" w:rsidRDefault="00C75E00" w:rsidP="00A779B7">
      <w:pPr>
        <w:spacing w:line="240" w:lineRule="auto"/>
        <w:rPr>
          <w:rStyle w:val="fontstyle31"/>
        </w:rPr>
      </w:pPr>
      <w:r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  <w:r w:rsidRPr="00C75E00">
        <w:rPr>
          <w:rStyle w:val="fontstyle31"/>
          <w:sz w:val="18"/>
          <w:szCs w:val="18"/>
        </w:rPr>
        <w:t>Adresse ..........................................................................................................................</w:t>
      </w:r>
      <w:r w:rsidR="003C6BB0">
        <w:rPr>
          <w:rStyle w:val="fontstyle31"/>
          <w:sz w:val="18"/>
          <w:szCs w:val="18"/>
        </w:rPr>
        <w:t>..</w:t>
      </w:r>
      <w:r w:rsidRPr="00C75E00">
        <w:rPr>
          <w:rStyle w:val="fontstyle31"/>
          <w:sz w:val="18"/>
          <w:szCs w:val="18"/>
        </w:rPr>
        <w:t>..</w:t>
      </w:r>
    </w:p>
    <w:p w:rsidR="00C75E00" w:rsidRPr="00C75E00" w:rsidRDefault="00C75E00">
      <w:pPr>
        <w:rPr>
          <w:rStyle w:val="fontstyle31"/>
        </w:rPr>
      </w:pPr>
      <w:r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  <w:r w:rsidRPr="00C75E00">
        <w:rPr>
          <w:rStyle w:val="fontstyle31"/>
          <w:sz w:val="18"/>
          <w:szCs w:val="18"/>
        </w:rPr>
        <w:t>Telefon .........................................................................................................................</w:t>
      </w:r>
      <w:r w:rsidR="003C6BB0">
        <w:rPr>
          <w:rStyle w:val="fontstyle31"/>
          <w:sz w:val="18"/>
          <w:szCs w:val="18"/>
        </w:rPr>
        <w:t>...</w:t>
      </w:r>
      <w:r w:rsidRPr="00C75E00">
        <w:rPr>
          <w:rStyle w:val="fontstyle31"/>
          <w:sz w:val="18"/>
          <w:szCs w:val="18"/>
        </w:rPr>
        <w:t>...</w:t>
      </w:r>
    </w:p>
    <w:p w:rsidR="00C75E00" w:rsidRPr="00C75E00" w:rsidRDefault="00C75E00">
      <w:pPr>
        <w:rPr>
          <w:rStyle w:val="fontstyle31"/>
        </w:rPr>
      </w:pPr>
      <w:r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  <w:r w:rsidRPr="00C75E00">
        <w:rPr>
          <w:rStyle w:val="fontstyle31"/>
          <w:sz w:val="18"/>
          <w:szCs w:val="18"/>
        </w:rPr>
        <w:t>eMail ..........................................................................................................................</w:t>
      </w:r>
      <w:r w:rsidR="003C6BB0">
        <w:rPr>
          <w:rStyle w:val="fontstyle31"/>
          <w:sz w:val="18"/>
          <w:szCs w:val="18"/>
        </w:rPr>
        <w:t>......</w:t>
      </w:r>
      <w:r w:rsidRPr="00C75E00">
        <w:rPr>
          <w:rStyle w:val="fontstyle31"/>
          <w:sz w:val="18"/>
          <w:szCs w:val="18"/>
        </w:rPr>
        <w:t>..</w:t>
      </w:r>
    </w:p>
    <w:p w:rsidR="00C75E00" w:rsidRPr="002B7E0F" w:rsidRDefault="00C75E00">
      <w:pPr>
        <w:rPr>
          <w:rStyle w:val="fontstyle11"/>
        </w:rPr>
      </w:pPr>
      <w:r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  <w:r w:rsidRPr="00C75E00">
        <w:rPr>
          <w:rStyle w:val="fontstyle31"/>
          <w:sz w:val="18"/>
          <w:szCs w:val="18"/>
        </w:rPr>
        <w:t>Ich habe von NaWoDo erfahren durch/ über</w:t>
      </w:r>
      <w:r w:rsidR="002B7E0F">
        <w:rPr>
          <w:rStyle w:val="fontstyle31"/>
          <w:sz w:val="18"/>
          <w:szCs w:val="18"/>
        </w:rPr>
        <w:t xml:space="preserve"> </w:t>
      </w:r>
      <w:r w:rsidRPr="00C75E00">
        <w:rPr>
          <w:rStyle w:val="fontstyle31"/>
          <w:sz w:val="18"/>
          <w:szCs w:val="18"/>
        </w:rPr>
        <w:t>............................................................................</w:t>
      </w:r>
      <w:r w:rsidR="002B7E0F"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</w:p>
    <w:p w:rsidR="00C75E00" w:rsidRDefault="00C75E00">
      <w:pPr>
        <w:rPr>
          <w:rStyle w:val="fontstyle11"/>
        </w:rPr>
      </w:pPr>
      <w:r>
        <w:rPr>
          <w:rStyle w:val="fontstyle11"/>
          <w:sz w:val="20"/>
          <w:szCs w:val="20"/>
        </w:rPr>
        <w:t>Ein paar Informationen zu mir</w:t>
      </w:r>
    </w:p>
    <w:p w:rsidR="00C75E00" w:rsidRPr="00C75E00" w:rsidRDefault="00C75E00">
      <w:pPr>
        <w:rPr>
          <w:rStyle w:val="fontstyle31"/>
        </w:rPr>
      </w:pPr>
      <w:r>
        <w:rPr>
          <w:rFonts w:ascii="Verdana-Bold" w:hAnsi="Verdana-Bold"/>
          <w:b/>
          <w:bCs/>
          <w:color w:val="000000"/>
          <w:sz w:val="20"/>
          <w:szCs w:val="20"/>
        </w:rPr>
        <w:br/>
      </w:r>
      <w:r w:rsidRPr="00C75E00">
        <w:rPr>
          <w:rStyle w:val="fontstyle31"/>
          <w:sz w:val="18"/>
          <w:szCs w:val="18"/>
        </w:rPr>
        <w:t>Mein Alter .................................................</w:t>
      </w:r>
      <w:r w:rsidR="00F422F7">
        <w:rPr>
          <w:rStyle w:val="fontstyle31"/>
          <w:sz w:val="18"/>
          <w:szCs w:val="18"/>
        </w:rPr>
        <w:t>..........................................................................</w:t>
      </w:r>
    </w:p>
    <w:p w:rsidR="00C75E00" w:rsidRDefault="00C75E00">
      <w:pPr>
        <w:rPr>
          <w:rStyle w:val="fontstyle31"/>
        </w:rPr>
      </w:pPr>
      <w:r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  <w:r w:rsidRPr="00C75E00">
        <w:rPr>
          <w:rStyle w:val="fontstyle31"/>
          <w:sz w:val="18"/>
          <w:szCs w:val="18"/>
        </w:rPr>
        <w:t>Familienstatus/ Kinder</w:t>
      </w:r>
      <w:r w:rsidR="00BE3969">
        <w:rPr>
          <w:rStyle w:val="fontstyle31"/>
          <w:sz w:val="18"/>
          <w:szCs w:val="18"/>
        </w:rPr>
        <w:t xml:space="preserve"> </w:t>
      </w:r>
      <w:r w:rsidRPr="00C75E00">
        <w:rPr>
          <w:rStyle w:val="fontstyle31"/>
          <w:sz w:val="18"/>
          <w:szCs w:val="18"/>
        </w:rPr>
        <w:t>.........................................................................................................</w:t>
      </w:r>
      <w:r w:rsidR="00F422F7">
        <w:rPr>
          <w:rStyle w:val="fontstyle31"/>
          <w:sz w:val="18"/>
          <w:szCs w:val="18"/>
        </w:rPr>
        <w:t>.</w:t>
      </w:r>
      <w:r w:rsidRPr="00C75E00">
        <w:rPr>
          <w:rFonts w:ascii="Verdana" w:hAnsi="Verdana"/>
          <w:color w:val="000000"/>
          <w:sz w:val="18"/>
          <w:szCs w:val="18"/>
        </w:rPr>
        <w:br/>
      </w:r>
    </w:p>
    <w:p w:rsidR="00C75E00" w:rsidRDefault="00C75E00">
      <w:pPr>
        <w:rPr>
          <w:rStyle w:val="fontstyle31"/>
        </w:rPr>
      </w:pPr>
      <w:r w:rsidRPr="00C75E00">
        <w:rPr>
          <w:rStyle w:val="fontstyle31"/>
          <w:sz w:val="18"/>
          <w:szCs w:val="18"/>
        </w:rPr>
        <w:t>Beruf/Tätigkeit</w:t>
      </w:r>
      <w:r w:rsidR="00BE3969">
        <w:rPr>
          <w:rStyle w:val="fontstyle31"/>
          <w:sz w:val="18"/>
          <w:szCs w:val="18"/>
        </w:rPr>
        <w:t xml:space="preserve"> </w:t>
      </w:r>
      <w:r w:rsidRPr="00C75E00">
        <w:rPr>
          <w:rStyle w:val="fontstyle31"/>
          <w:sz w:val="18"/>
          <w:szCs w:val="18"/>
        </w:rPr>
        <w:t>..........................................................................................</w:t>
      </w:r>
      <w:r w:rsidR="00BE3969">
        <w:rPr>
          <w:rStyle w:val="fontstyle31"/>
          <w:sz w:val="18"/>
          <w:szCs w:val="18"/>
        </w:rPr>
        <w:t>.</w:t>
      </w:r>
      <w:r w:rsidRPr="00C75E00">
        <w:rPr>
          <w:rStyle w:val="fontstyle31"/>
          <w:sz w:val="18"/>
          <w:szCs w:val="18"/>
        </w:rPr>
        <w:t>.........................</w:t>
      </w:r>
      <w:r w:rsidRPr="00C75E00">
        <w:rPr>
          <w:rFonts w:ascii="Verdana" w:hAnsi="Verdana"/>
          <w:color w:val="000000"/>
          <w:sz w:val="18"/>
          <w:szCs w:val="18"/>
        </w:rPr>
        <w:br/>
      </w:r>
    </w:p>
    <w:p w:rsidR="00C75E00" w:rsidRDefault="00C75E00" w:rsidP="006C0103">
      <w:pPr>
        <w:spacing w:line="360" w:lineRule="auto"/>
        <w:rPr>
          <w:rStyle w:val="fontstyle31"/>
        </w:rPr>
      </w:pPr>
      <w:r w:rsidRPr="00C75E00">
        <w:rPr>
          <w:rStyle w:val="fontstyle31"/>
          <w:sz w:val="18"/>
          <w:szCs w:val="18"/>
        </w:rPr>
        <w:t>Erwartungen und Wünsche.....................................................................................................</w:t>
      </w:r>
      <w:r w:rsidRPr="00C75E00">
        <w:rPr>
          <w:rFonts w:ascii="Verdana" w:hAnsi="Verdana"/>
          <w:color w:val="000000"/>
          <w:sz w:val="18"/>
          <w:szCs w:val="18"/>
        </w:rPr>
        <w:br/>
      </w:r>
      <w:r w:rsidRPr="00C75E00">
        <w:rPr>
          <w:rStyle w:val="fontstyle31"/>
          <w:sz w:val="18"/>
          <w:szCs w:val="18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6E0BBF"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</w:p>
    <w:p w:rsidR="004C5FEC" w:rsidRDefault="00C75E00" w:rsidP="006C0103">
      <w:pPr>
        <w:spacing w:after="0" w:line="360" w:lineRule="auto"/>
        <w:rPr>
          <w:rStyle w:val="fontstyle31"/>
        </w:rPr>
      </w:pPr>
      <w:r w:rsidRPr="00C75E00">
        <w:rPr>
          <w:rStyle w:val="fontstyle31"/>
          <w:sz w:val="18"/>
          <w:szCs w:val="18"/>
        </w:rPr>
        <w:t>Meine besonderen Talente/ Angebote für das Mehrgenerationenwohnen...............................</w:t>
      </w:r>
      <w:r w:rsidR="001850BF">
        <w:rPr>
          <w:rStyle w:val="fontstyle31"/>
          <w:sz w:val="18"/>
          <w:szCs w:val="18"/>
        </w:rPr>
        <w:t>........</w:t>
      </w:r>
    </w:p>
    <w:p w:rsidR="00C75E00" w:rsidRDefault="00C75E00" w:rsidP="006C0103">
      <w:pPr>
        <w:spacing w:after="0" w:line="360" w:lineRule="auto"/>
        <w:rPr>
          <w:rStyle w:val="fontstyle31"/>
        </w:rPr>
      </w:pPr>
      <w:r w:rsidRPr="00C75E00">
        <w:rPr>
          <w:rStyle w:val="fontstyle31"/>
          <w:sz w:val="18"/>
          <w:szCs w:val="18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6C0103" w:rsidRPr="00C75E00">
        <w:rPr>
          <w:rFonts w:ascii="Verdana" w:hAnsi="Verdana"/>
          <w:color w:val="000000"/>
          <w:sz w:val="18"/>
          <w:szCs w:val="18"/>
        </w:rPr>
        <w:t xml:space="preserve"> </w:t>
      </w:r>
      <w:r w:rsidRPr="00C75E00">
        <w:rPr>
          <w:rFonts w:ascii="Verdana" w:hAnsi="Verdana"/>
          <w:color w:val="000000"/>
          <w:sz w:val="18"/>
          <w:szCs w:val="18"/>
        </w:rPr>
        <w:br/>
      </w:r>
    </w:p>
    <w:p w:rsidR="00C75E00" w:rsidRDefault="00C75E00">
      <w:pPr>
        <w:rPr>
          <w:rStyle w:val="fontstyle11"/>
        </w:rPr>
      </w:pPr>
      <w:r w:rsidRPr="00C75E00">
        <w:rPr>
          <w:rStyle w:val="fontstyle31"/>
          <w:sz w:val="18"/>
          <w:szCs w:val="18"/>
        </w:rPr>
        <w:t>Zeitraum, innerhalb dessen ich gerne einziehen würde..............................................................</w:t>
      </w:r>
      <w:r w:rsidR="004C5FEC">
        <w:rPr>
          <w:rStyle w:val="fontstyle31"/>
          <w:sz w:val="18"/>
          <w:szCs w:val="18"/>
        </w:rPr>
        <w:t>.</w:t>
      </w:r>
      <w:r w:rsidRPr="00C75E00">
        <w:rPr>
          <w:rFonts w:ascii="Verdana" w:hAnsi="Verdana"/>
          <w:color w:val="000000"/>
          <w:sz w:val="18"/>
          <w:szCs w:val="18"/>
        </w:rPr>
        <w:br/>
      </w:r>
    </w:p>
    <w:p w:rsidR="00BE2478" w:rsidRDefault="00C75E00">
      <w:r>
        <w:rPr>
          <w:rStyle w:val="fontstyle11"/>
          <w:sz w:val="20"/>
          <w:szCs w:val="20"/>
        </w:rPr>
        <w:t>Bitte zurücksenden an:</w:t>
      </w:r>
      <w:r>
        <w:rPr>
          <w:rFonts w:ascii="Verdana-Bold" w:hAnsi="Verdana-Bold"/>
          <w:b/>
          <w:bCs/>
          <w:color w:val="000000"/>
          <w:sz w:val="20"/>
          <w:szCs w:val="20"/>
        </w:rPr>
        <w:br/>
      </w:r>
      <w:r w:rsidRPr="00C75E00">
        <w:rPr>
          <w:rStyle w:val="fontstyle31"/>
          <w:sz w:val="18"/>
          <w:szCs w:val="18"/>
        </w:rPr>
        <w:t>NaWoDo eG, Latoursgarten 1, 41542 Dormagen</w:t>
      </w:r>
      <w:r w:rsidRPr="00C75E00">
        <w:rPr>
          <w:rFonts w:ascii="Verdana" w:hAnsi="Verdana"/>
          <w:color w:val="000000"/>
          <w:sz w:val="18"/>
          <w:szCs w:val="18"/>
        </w:rPr>
        <w:br/>
      </w:r>
      <w:r w:rsidRPr="00C75E00">
        <w:rPr>
          <w:rStyle w:val="fontstyle31"/>
          <w:sz w:val="18"/>
          <w:szCs w:val="18"/>
        </w:rPr>
        <w:t>oder per mail (ät) nawodo (punkt) de</w:t>
      </w:r>
      <w:r w:rsidRPr="00C75E00">
        <w:rPr>
          <w:sz w:val="18"/>
          <w:szCs w:val="18"/>
        </w:rPr>
        <w:br/>
      </w:r>
      <w:r>
        <w:rPr>
          <w:rFonts w:ascii="Calibri" w:hAnsi="Calibri" w:cs="Calibri"/>
          <w:color w:val="000000"/>
          <w:sz w:val="16"/>
          <w:szCs w:val="16"/>
        </w:rPr>
        <w:br/>
      </w:r>
      <w:r>
        <w:rPr>
          <w:rStyle w:val="fontstyle11"/>
        </w:rPr>
        <w:t>Angaben zum Datenschutz:</w:t>
      </w:r>
      <w:r>
        <w:rPr>
          <w:rFonts w:ascii="Verdana-Bold" w:hAnsi="Verdana-Bold"/>
          <w:b/>
          <w:bCs/>
          <w:color w:val="000000"/>
        </w:rPr>
        <w:br/>
      </w:r>
      <w:r>
        <w:rPr>
          <w:rStyle w:val="fontstyle31"/>
          <w:sz w:val="18"/>
          <w:szCs w:val="18"/>
        </w:rPr>
        <w:t>Wenn Sie uns den von Ihnen ausgefüllten Fragebogen zukommen lassen, werden Ihre dort gemachten Angaben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inklusive der von Ihnen dort angegebenen Kontaktdaten zwecks Bearbeitung Ihrer Anfrage und für den Fall von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Anschlussfragen bei uns gespeichert. Ihre Daten geben wir nicht ohne Ihre Einwilligung an Dritte weiter.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11"/>
          <w:sz w:val="18"/>
          <w:szCs w:val="18"/>
        </w:rPr>
        <w:t>Auszug aus der</w:t>
      </w:r>
      <w:r>
        <w:rPr>
          <w:rFonts w:ascii="Verdana-Bold" w:hAnsi="Verdana-Bold"/>
          <w:b/>
          <w:bCs/>
          <w:color w:val="000000"/>
          <w:sz w:val="18"/>
          <w:szCs w:val="18"/>
        </w:rPr>
        <w:br/>
      </w:r>
      <w:r>
        <w:rPr>
          <w:rStyle w:val="fontstyle11"/>
          <w:sz w:val="18"/>
          <w:szCs w:val="18"/>
        </w:rPr>
        <w:t>Datenschutzerklärung der NaWoDo eG, Dormagen (www.nawodo.de/datenschutz)</w:t>
      </w:r>
      <w:r>
        <w:rPr>
          <w:rFonts w:ascii="Verdana-Bold" w:hAnsi="Verdana-Bold"/>
          <w:b/>
          <w:bCs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Soweit auf unseren Seiten personenbezogene Daten (beispielsweise Name, Anschrift oder eMail-Adresse) erhoben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werden, erfolgt dies, soweit möglich, stets auf freiwilliger Basis.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Alle verarbeitenden Personen sind entweder per Gesetz zur Vertraulichkeit verpflichtet, oder wurden von uns zur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Vertraulichkeit entsprechend den gesetzlichen Vorgaben verpflichtet.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Wir weisen darauf hin, dass die Datenübertragung im Internet (z.B. bei der Kommunikation per eMail)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Sicherheitslücken aufweisen kann. Ein lückenloser Schutz der Daten vor dem Zugriff durch Dritte ist nicht möglich.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11"/>
          <w:sz w:val="18"/>
          <w:szCs w:val="18"/>
        </w:rPr>
        <w:t>Recht auf Auskunft, Löschung, Sperrung</w:t>
      </w:r>
      <w:r>
        <w:rPr>
          <w:rFonts w:ascii="Verdana-Bold" w:hAnsi="Verdana-Bold"/>
          <w:b/>
          <w:bCs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Sie haben jederzeit das Recht auf unentgeltliche Auskunft über Ihre gespeicherten personenbezogenen Daten,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deren Herkunft und Empfänger und den Zweck der Datenverarbeitung sowie ein Recht auf Berichtigung, Sperrung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oder Löschung dieser Daten. Hierzu, sowie zu weiteren Fragen zum Thema personenbezogene Daten, können Sie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sich jederzeit unter den im Öffentlichen Verfahrensverzeichnis genannten Adressen an uns wenden (s. unter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www.nawodo.de/datenschutz)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Sollten Sie der Meinung sein, dass der Umgang der NaWoDo eG mit ihren personenbezogenen Daten nicht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rechtmäßig erfolgt, haben Sie das Recht, sich bei der zuständigen Aufsichtsbehörde zu beschweren. Deren Adresse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lautet: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31"/>
          <w:sz w:val="18"/>
          <w:szCs w:val="18"/>
        </w:rPr>
        <w:t>Landesbeauftragte für Datenschutz und Informationsfreiheit NRW, Kavalleriestraße 2-4, 40213 Düsseldorf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fontstyle41"/>
        </w:rPr>
        <w:t>Stand: 12.01.2019</w:t>
      </w:r>
    </w:p>
    <w:sectPr w:rsidR="00BE2478" w:rsidSect="003F054A">
      <w:foot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5261" w:rsidRDefault="00115261" w:rsidP="00C75E00">
      <w:pPr>
        <w:spacing w:after="0" w:line="240" w:lineRule="auto"/>
      </w:pPr>
      <w:r>
        <w:separator/>
      </w:r>
    </w:p>
  </w:endnote>
  <w:endnote w:type="continuationSeparator" w:id="0">
    <w:p w:rsidR="00115261" w:rsidRDefault="00115261" w:rsidP="00C75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Verdana-Bold">
    <w:altName w:val="Verdan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Verdana-Italic">
    <w:altName w:val="Verdan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15311502"/>
      <w:docPartObj>
        <w:docPartGallery w:val="Page Numbers (Bottom of Page)"/>
        <w:docPartUnique/>
      </w:docPartObj>
    </w:sdtPr>
    <w:sdtContent>
      <w:p w:rsidR="00C75E00" w:rsidRDefault="003F054A">
        <w:pPr>
          <w:pStyle w:val="Fuzeile"/>
          <w:jc w:val="right"/>
        </w:pPr>
        <w:fldSimple w:instr="PAGE   \* MERGEFORMAT">
          <w:r w:rsidR="0053124F">
            <w:rPr>
              <w:noProof/>
            </w:rPr>
            <w:t>1</w:t>
          </w:r>
        </w:fldSimple>
      </w:p>
    </w:sdtContent>
  </w:sdt>
  <w:p w:rsidR="00C75E00" w:rsidRDefault="00C75E00">
    <w:pPr>
      <w:pStyle w:val="Fuzeile"/>
    </w:pPr>
  </w:p>
</w:ftr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5261" w:rsidRDefault="00115261" w:rsidP="00C75E00">
      <w:pPr>
        <w:spacing w:after="0" w:line="240" w:lineRule="auto"/>
      </w:pPr>
      <w:r>
        <w:separator/>
      </w:r>
    </w:p>
  </w:footnote>
  <w:footnote w:type="continuationSeparator" w:id="0">
    <w:p w:rsidR="00115261" w:rsidRDefault="00115261" w:rsidP="00C75E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doNotTrackMove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MytTAzNzExMjKzMDFS0lEKTi0uzszPAykwqgUAChftXywAAAA="/>
  </w:docVars>
  <w:rsids>
    <w:rsidRoot w:val="00C75E00"/>
    <w:rsid w:val="00115261"/>
    <w:rsid w:val="001850BF"/>
    <w:rsid w:val="002B7E0F"/>
    <w:rsid w:val="003C6BB0"/>
    <w:rsid w:val="003F054A"/>
    <w:rsid w:val="004C5FEC"/>
    <w:rsid w:val="0053124F"/>
    <w:rsid w:val="006C0103"/>
    <w:rsid w:val="006E0BBF"/>
    <w:rsid w:val="00A779B7"/>
    <w:rsid w:val="00B03F57"/>
    <w:rsid w:val="00BE2478"/>
    <w:rsid w:val="00BE3969"/>
    <w:rsid w:val="00C75E00"/>
    <w:rsid w:val="00CD15ED"/>
    <w:rsid w:val="00F422F7"/>
    <w:rsid w:val="00FF1AC0"/>
  </w:rsids>
  <m:mathPr>
    <m:mathFont m:val="Wingdings 2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3F054A"/>
  </w:style>
  <w:style w:type="character" w:default="1" w:styleId="Absatzstandardschriftart">
    <w:name w:val="Default Paragraph Font"/>
    <w:semiHidden/>
    <w:unhideWhenUsed/>
  </w:style>
  <w:style w:type="table" w:default="1" w:styleId="NormaleTabelle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  <w:unhideWhenUsed/>
  </w:style>
  <w:style w:type="character" w:customStyle="1" w:styleId="fontstyle01">
    <w:name w:val="fontstyle01"/>
    <w:basedOn w:val="Absatzstandardschriftart"/>
    <w:rsid w:val="00C75E00"/>
    <w:rPr>
      <w:rFonts w:ascii="Calibri" w:hAnsi="Calibri" w:cs="Calibri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11">
    <w:name w:val="fontstyle11"/>
    <w:basedOn w:val="Absatzstandardschriftart"/>
    <w:rsid w:val="00C75E00"/>
    <w:rPr>
      <w:rFonts w:ascii="Verdana-Bold" w:hAnsi="Verdana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bsatzstandardschriftart"/>
    <w:rsid w:val="00C75E00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bsatzstandardschriftart"/>
    <w:rsid w:val="00C75E00"/>
    <w:rPr>
      <w:rFonts w:ascii="Verdana-Italic" w:hAnsi="Verdana-Italic" w:hint="default"/>
      <w:b w:val="0"/>
      <w:bCs w:val="0"/>
      <w:i/>
      <w:iCs/>
      <w:color w:val="000000"/>
      <w:sz w:val="12"/>
      <w:szCs w:val="12"/>
    </w:rPr>
  </w:style>
  <w:style w:type="paragraph" w:styleId="Kopfzeile">
    <w:name w:val="header"/>
    <w:basedOn w:val="Standard"/>
    <w:link w:val="KopfzeileZeichen"/>
    <w:uiPriority w:val="99"/>
    <w:unhideWhenUsed/>
    <w:rsid w:val="00C75E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C75E00"/>
  </w:style>
  <w:style w:type="paragraph" w:styleId="Fuzeile">
    <w:name w:val="footer"/>
    <w:basedOn w:val="Standard"/>
    <w:link w:val="FuzeileZeichen"/>
    <w:uiPriority w:val="99"/>
    <w:unhideWhenUsed/>
    <w:rsid w:val="00C75E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C75E0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oter" Target="foot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:a="http://schemas.openxmlformats.org/drawingml/2006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1</Words>
  <Characters>4118</Characters>
  <Application>Microsoft Macintosh Word</Application>
  <DocSecurity>0</DocSecurity>
  <Lines>66</Lines>
  <Paragraphs>8</Paragraphs>
  <ScaleCrop>false</ScaleCrop>
  <Company/>
  <LinksUpToDate>false</LinksUpToDate>
  <CharactersWithSpaces>55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uenther</dc:creator>
  <cp:keywords/>
  <dc:description/>
  <cp:lastModifiedBy>J. Thönneßen</cp:lastModifiedBy>
  <cp:revision>2</cp:revision>
  <dcterms:created xsi:type="dcterms:W3CDTF">2021-01-29T07:43:00Z</dcterms:created>
  <dcterms:modified xsi:type="dcterms:W3CDTF">2021-01-29T07:43:00Z</dcterms:modified>
</cp:coreProperties>
</file>